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35C27" w14:textId="6616736E" w:rsidR="009572A4" w:rsidRPr="009572A4" w:rsidRDefault="009572A4" w:rsidP="009572A4">
      <w:pPr>
        <w:spacing w:after="0" w:line="240" w:lineRule="auto"/>
        <w:rPr>
          <w:rFonts w:ascii="Calibri" w:eastAsia="Times New Roman" w:hAnsi="Calibri" w:cs="Calibri"/>
          <w:lang w:eastAsia="en-CA"/>
        </w:rPr>
      </w:pPr>
    </w:p>
    <w:p w14:paraId="3869761E" w14:textId="22181B6C" w:rsidR="001850E8" w:rsidRDefault="00A06C00" w:rsidP="004D48B8">
      <w:pPr>
        <w:spacing w:after="0" w:line="240" w:lineRule="auto"/>
      </w:pPr>
      <w:bookmarkStart w:id="0" w:name="_Hlk114756517"/>
      <w:r>
        <w:t xml:space="preserve">Whitetail Homes is a </w:t>
      </w:r>
      <w:r w:rsidR="009922D5">
        <w:t xml:space="preserve">real estate </w:t>
      </w:r>
      <w:r>
        <w:t>developer and general contractor specializing in</w:t>
      </w:r>
      <w:r w:rsidR="009922D5">
        <w:t xml:space="preserve"> </w:t>
      </w:r>
      <w:r w:rsidR="009D1FEF">
        <w:t xml:space="preserve">the </w:t>
      </w:r>
      <w:r w:rsidR="009922D5">
        <w:t>construction of</w:t>
      </w:r>
      <w:r>
        <w:t xml:space="preserve"> multi-family homes</w:t>
      </w:r>
      <w:bookmarkEnd w:id="0"/>
      <w:r w:rsidR="00A46908">
        <w:t>. We are looking for a permanent part-time Accounting Assistant to support our busy accounting department.</w:t>
      </w:r>
      <w:r w:rsidR="00210F37">
        <w:t xml:space="preserve"> </w:t>
      </w:r>
    </w:p>
    <w:p w14:paraId="0360E743" w14:textId="466FC55A" w:rsidR="009922D5" w:rsidRDefault="009922D5" w:rsidP="004D48B8">
      <w:pPr>
        <w:spacing w:after="0" w:line="240" w:lineRule="auto"/>
      </w:pPr>
    </w:p>
    <w:p w14:paraId="37AA5A6D" w14:textId="1CEDB934" w:rsidR="00FC6A43" w:rsidRDefault="00FC6A43" w:rsidP="00FC6A43">
      <w:pPr>
        <w:spacing w:after="0" w:line="240" w:lineRule="auto"/>
      </w:pPr>
      <w:r w:rsidRPr="00FE7880">
        <w:rPr>
          <w:b/>
          <w:bCs/>
        </w:rPr>
        <w:t>Position:</w:t>
      </w:r>
      <w:r>
        <w:t xml:space="preserve"> </w:t>
      </w:r>
      <w:r w:rsidR="00A46908">
        <w:t>Accounting Assistant</w:t>
      </w:r>
    </w:p>
    <w:p w14:paraId="1D5BDAB2" w14:textId="7B211C52" w:rsidR="00FC6A43" w:rsidRDefault="00FC6A43" w:rsidP="00FC6A43">
      <w:pPr>
        <w:spacing w:after="0" w:line="240" w:lineRule="auto"/>
      </w:pPr>
      <w:r w:rsidRPr="00FE7880">
        <w:rPr>
          <w:b/>
          <w:bCs/>
        </w:rPr>
        <w:t>Employment type:</w:t>
      </w:r>
      <w:r>
        <w:t xml:space="preserve"> </w:t>
      </w:r>
      <w:r w:rsidR="00A46908">
        <w:t>part</w:t>
      </w:r>
      <w:r>
        <w:t xml:space="preserve">-time </w:t>
      </w:r>
      <w:r w:rsidR="00A46908">
        <w:t>(leading to full-time)</w:t>
      </w:r>
    </w:p>
    <w:p w14:paraId="67E1A2FF" w14:textId="31DBA29C" w:rsidR="00FC6A43" w:rsidRPr="00210F37" w:rsidRDefault="00FC6A43" w:rsidP="00FC6A43">
      <w:pPr>
        <w:spacing w:after="0" w:line="240" w:lineRule="auto"/>
      </w:pPr>
      <w:r>
        <w:rPr>
          <w:b/>
          <w:bCs/>
        </w:rPr>
        <w:t xml:space="preserve">Direct Report: </w:t>
      </w:r>
      <w:r>
        <w:t xml:space="preserve">Controller </w:t>
      </w:r>
    </w:p>
    <w:p w14:paraId="563703A7" w14:textId="721CDB20" w:rsidR="00FC6A43" w:rsidRDefault="00FC6A43" w:rsidP="00FC6A43">
      <w:pPr>
        <w:spacing w:after="0" w:line="240" w:lineRule="auto"/>
      </w:pPr>
      <w:r w:rsidRPr="00FE7880">
        <w:rPr>
          <w:b/>
          <w:bCs/>
        </w:rPr>
        <w:t>Compensation:</w:t>
      </w:r>
      <w:r>
        <w:t xml:space="preserve"> </w:t>
      </w:r>
      <w:r w:rsidR="00A46908">
        <w:t>Competitive</w:t>
      </w:r>
      <w:r>
        <w:t xml:space="preserve"> based on experience, range </w:t>
      </w:r>
      <w:r w:rsidR="00A46908">
        <w:t>$20 - $25/hr</w:t>
      </w:r>
    </w:p>
    <w:p w14:paraId="1793F08B" w14:textId="326A44BC" w:rsidR="00FC6A43" w:rsidRPr="001B37EC" w:rsidRDefault="00FC6A43" w:rsidP="00FC6A43">
      <w:pPr>
        <w:spacing w:after="0" w:line="240" w:lineRule="auto"/>
        <w:rPr>
          <w:color w:val="FF0000"/>
        </w:rPr>
      </w:pPr>
      <w:r>
        <w:rPr>
          <w:b/>
          <w:bCs/>
        </w:rPr>
        <w:t xml:space="preserve">Benefits: </w:t>
      </w:r>
      <w:r>
        <w:t>Complete benefits package after a three-month probation period;</w:t>
      </w:r>
      <w:r w:rsidRPr="009922D5">
        <w:t xml:space="preserve"> Continuing education opportunities</w:t>
      </w:r>
      <w:r w:rsidR="00A46908">
        <w:t>.</w:t>
      </w:r>
    </w:p>
    <w:p w14:paraId="2E82337D" w14:textId="77777777" w:rsidR="00FC6A43" w:rsidRDefault="00FC6A43" w:rsidP="004D48B8">
      <w:pPr>
        <w:spacing w:after="0" w:line="240" w:lineRule="auto"/>
      </w:pPr>
    </w:p>
    <w:p w14:paraId="5EBB18F9" w14:textId="77777777" w:rsidR="009922D5" w:rsidRDefault="009922D5" w:rsidP="004D48B8">
      <w:pPr>
        <w:spacing w:after="0" w:line="240" w:lineRule="auto"/>
      </w:pPr>
    </w:p>
    <w:p w14:paraId="29FAC086" w14:textId="3E170C84" w:rsidR="00FE7880" w:rsidRPr="00F6496D" w:rsidRDefault="00FE7880" w:rsidP="004D48B8">
      <w:pPr>
        <w:spacing w:after="0" w:line="240" w:lineRule="auto"/>
        <w:rPr>
          <w:b/>
          <w:bCs/>
        </w:rPr>
      </w:pPr>
      <w:r w:rsidRPr="00F6496D">
        <w:rPr>
          <w:b/>
          <w:bCs/>
        </w:rPr>
        <w:t xml:space="preserve">Key Responsibilities: </w:t>
      </w:r>
    </w:p>
    <w:p w14:paraId="45376FBE" w14:textId="77777777" w:rsidR="00A46908" w:rsidRDefault="00A46908" w:rsidP="00A46908">
      <w:pPr>
        <w:pStyle w:val="ListParagraph"/>
        <w:numPr>
          <w:ilvl w:val="0"/>
          <w:numId w:val="2"/>
        </w:numPr>
        <w:spacing w:after="200" w:line="276" w:lineRule="auto"/>
      </w:pPr>
      <w:r>
        <w:t>Managing the accounting emails and distributing them appropriately.</w:t>
      </w:r>
    </w:p>
    <w:p w14:paraId="7AC69620" w14:textId="50605FB8" w:rsidR="00A46908" w:rsidRDefault="00A46908" w:rsidP="00A46908">
      <w:pPr>
        <w:pStyle w:val="ListParagraph"/>
        <w:numPr>
          <w:ilvl w:val="0"/>
          <w:numId w:val="2"/>
        </w:numPr>
        <w:spacing w:after="200" w:line="276" w:lineRule="auto"/>
      </w:pPr>
      <w:r>
        <w:t>Reconciling bank accounts, credit cards and vendors</w:t>
      </w:r>
      <w:r w:rsidR="00025745">
        <w:t>’</w:t>
      </w:r>
      <w:r>
        <w:t xml:space="preserve"> statements.</w:t>
      </w:r>
    </w:p>
    <w:p w14:paraId="2F7A3C1E" w14:textId="77777777" w:rsidR="00A46908" w:rsidRDefault="00A46908" w:rsidP="00A46908">
      <w:pPr>
        <w:pStyle w:val="ListParagraph"/>
        <w:numPr>
          <w:ilvl w:val="0"/>
          <w:numId w:val="2"/>
        </w:numPr>
        <w:spacing w:after="200" w:line="276" w:lineRule="auto"/>
      </w:pPr>
      <w:r>
        <w:t>Processing invoices from sub-trades and suppliers following the company’s internal control procedures.</w:t>
      </w:r>
    </w:p>
    <w:p w14:paraId="7F61135A" w14:textId="77777777" w:rsidR="00A46908" w:rsidRDefault="00A46908" w:rsidP="00A46908">
      <w:pPr>
        <w:pStyle w:val="ListParagraph"/>
        <w:numPr>
          <w:ilvl w:val="0"/>
          <w:numId w:val="2"/>
        </w:numPr>
        <w:spacing w:after="200" w:line="276" w:lineRule="auto"/>
      </w:pPr>
      <w:r>
        <w:t xml:space="preserve">Assisting with </w:t>
      </w:r>
      <w:r>
        <w:rPr>
          <w:noProof/>
        </w:rPr>
        <w:t>various accounting tasks as assigned (financial reporting, budget updates, month-end and year-end closing tasks, and other accounting duties as needed).</w:t>
      </w:r>
    </w:p>
    <w:p w14:paraId="4A305656" w14:textId="77777777" w:rsidR="00A46908" w:rsidRDefault="00A46908" w:rsidP="00A46908">
      <w:pPr>
        <w:pStyle w:val="ListParagraph"/>
        <w:numPr>
          <w:ilvl w:val="0"/>
          <w:numId w:val="2"/>
        </w:numPr>
        <w:spacing w:after="200" w:line="276" w:lineRule="auto"/>
      </w:pPr>
      <w:r>
        <w:t>Assisting the team with scanning and filing.</w:t>
      </w:r>
    </w:p>
    <w:p w14:paraId="4E01EDEF" w14:textId="4871350D" w:rsidR="00FE7880" w:rsidRDefault="00A46908" w:rsidP="00A46908">
      <w:pPr>
        <w:pStyle w:val="ListParagraph"/>
        <w:numPr>
          <w:ilvl w:val="0"/>
          <w:numId w:val="2"/>
        </w:numPr>
        <w:spacing w:after="200" w:line="276" w:lineRule="auto"/>
      </w:pPr>
      <w:r>
        <w:t>Provide general office support to senior management.</w:t>
      </w:r>
    </w:p>
    <w:p w14:paraId="2F460DBF" w14:textId="52628E52" w:rsidR="004D48B8" w:rsidRPr="00F6496D" w:rsidRDefault="004D48B8" w:rsidP="004D48B8">
      <w:pPr>
        <w:spacing w:after="0" w:line="240" w:lineRule="auto"/>
        <w:rPr>
          <w:b/>
          <w:bCs/>
        </w:rPr>
      </w:pPr>
      <w:r w:rsidRPr="00F6496D">
        <w:rPr>
          <w:b/>
          <w:bCs/>
        </w:rPr>
        <w:t xml:space="preserve">Qualifications: </w:t>
      </w:r>
    </w:p>
    <w:p w14:paraId="704D85F0" w14:textId="527CAA68" w:rsidR="00A46908" w:rsidRDefault="00A46908" w:rsidP="00A46908">
      <w:pPr>
        <w:pStyle w:val="ListParagraph"/>
        <w:numPr>
          <w:ilvl w:val="0"/>
          <w:numId w:val="1"/>
        </w:numPr>
        <w:spacing w:after="200" w:line="276" w:lineRule="auto"/>
      </w:pPr>
      <w:r>
        <w:t xml:space="preserve">Strong foundation </w:t>
      </w:r>
      <w:r w:rsidR="00025745">
        <w:t>in</w:t>
      </w:r>
      <w:r>
        <w:t xml:space="preserve"> basic accounting.</w:t>
      </w:r>
    </w:p>
    <w:p w14:paraId="691828FE" w14:textId="77777777" w:rsidR="00A46908" w:rsidRDefault="00A46908" w:rsidP="00A46908">
      <w:pPr>
        <w:pStyle w:val="ListParagraph"/>
        <w:numPr>
          <w:ilvl w:val="0"/>
          <w:numId w:val="1"/>
        </w:numPr>
        <w:spacing w:after="200" w:line="276" w:lineRule="auto"/>
      </w:pPr>
      <w:r>
        <w:t>Working knowledge of Sage 50 is preferred.  We gladly train an applicant who is eager to learn.</w:t>
      </w:r>
    </w:p>
    <w:p w14:paraId="5EE98C30" w14:textId="77777777" w:rsidR="00A46908" w:rsidRDefault="00A46908" w:rsidP="00A46908">
      <w:pPr>
        <w:pStyle w:val="ListParagraph"/>
        <w:numPr>
          <w:ilvl w:val="0"/>
          <w:numId w:val="1"/>
        </w:numPr>
        <w:spacing w:after="200" w:line="276" w:lineRule="auto"/>
      </w:pPr>
      <w:r>
        <w:t xml:space="preserve">2-3 years of experience in an </w:t>
      </w:r>
      <w:r w:rsidRPr="00F02BC3">
        <w:rPr>
          <w:noProof/>
        </w:rPr>
        <w:t>office</w:t>
      </w:r>
      <w:r>
        <w:t xml:space="preserve"> setting.</w:t>
      </w:r>
    </w:p>
    <w:p w14:paraId="40B3E734" w14:textId="77777777" w:rsidR="00A46908" w:rsidRDefault="00A46908" w:rsidP="00A46908">
      <w:pPr>
        <w:pStyle w:val="ListParagraph"/>
        <w:numPr>
          <w:ilvl w:val="0"/>
          <w:numId w:val="1"/>
        </w:numPr>
        <w:spacing w:after="200" w:line="276" w:lineRule="auto"/>
      </w:pPr>
      <w:r>
        <w:t>High degree of accuracy and attention to detail.</w:t>
      </w:r>
    </w:p>
    <w:p w14:paraId="50B98098" w14:textId="685A8BA9" w:rsidR="00A46908" w:rsidRDefault="00A46908" w:rsidP="00A46908">
      <w:pPr>
        <w:pStyle w:val="ListParagraph"/>
        <w:numPr>
          <w:ilvl w:val="0"/>
          <w:numId w:val="1"/>
        </w:numPr>
        <w:spacing w:after="200" w:line="276" w:lineRule="auto"/>
      </w:pPr>
      <w:r>
        <w:t xml:space="preserve">Ability to prioritize and </w:t>
      </w:r>
      <w:r w:rsidR="00025745">
        <w:rPr>
          <w:noProof/>
        </w:rPr>
        <w:t>multitask</w:t>
      </w:r>
      <w:r>
        <w:t xml:space="preserve">. </w:t>
      </w:r>
    </w:p>
    <w:p w14:paraId="70B1F163" w14:textId="285142ED" w:rsidR="00A46908" w:rsidRDefault="00A46908" w:rsidP="00A46908">
      <w:pPr>
        <w:pStyle w:val="ListParagraph"/>
        <w:numPr>
          <w:ilvl w:val="0"/>
          <w:numId w:val="1"/>
        </w:numPr>
        <w:spacing w:after="200" w:line="276" w:lineRule="auto"/>
      </w:pPr>
      <w:r>
        <w:t>Excellent communication skills and outgoing personality.</w:t>
      </w:r>
    </w:p>
    <w:p w14:paraId="05493F06" w14:textId="77777777" w:rsidR="000E3581" w:rsidRDefault="000E3581" w:rsidP="000E3581">
      <w:pPr>
        <w:spacing w:after="0" w:line="240" w:lineRule="auto"/>
      </w:pPr>
    </w:p>
    <w:p w14:paraId="18282399" w14:textId="3FB6CF6D" w:rsidR="005D69BB" w:rsidRDefault="000E3581" w:rsidP="000E3581">
      <w:pPr>
        <w:spacing w:after="0" w:line="240" w:lineRule="auto"/>
      </w:pPr>
      <w:r>
        <w:t xml:space="preserve">Thank you for your interest in this opportunity. Please submit all applications to </w:t>
      </w:r>
      <w:r w:rsidR="00894784">
        <w:t>careers</w:t>
      </w:r>
      <w:r>
        <w:t>@whitetailhomes.ca.</w:t>
      </w:r>
      <w:r w:rsidR="001850E8">
        <w:t xml:space="preserve"> </w:t>
      </w:r>
      <w:r w:rsidR="00F6496D">
        <w:t>Short</w:t>
      </w:r>
      <w:r w:rsidR="009922D5">
        <w:t>-</w:t>
      </w:r>
      <w:r w:rsidR="00F6496D">
        <w:t xml:space="preserve">listed candidates will be contacted. </w:t>
      </w:r>
    </w:p>
    <w:p w14:paraId="72E84391" w14:textId="53750E6E" w:rsidR="001B37EC" w:rsidRDefault="001B37EC" w:rsidP="000E3581">
      <w:pPr>
        <w:spacing w:after="0" w:line="240" w:lineRule="auto"/>
      </w:pPr>
    </w:p>
    <w:p w14:paraId="68B6FB7E" w14:textId="25746C96" w:rsidR="009922D5" w:rsidRDefault="009922D5" w:rsidP="000E3581">
      <w:pPr>
        <w:spacing w:after="0" w:line="240" w:lineRule="auto"/>
      </w:pPr>
    </w:p>
    <w:p w14:paraId="7E767ECB" w14:textId="77777777" w:rsidR="009922D5" w:rsidRDefault="009922D5" w:rsidP="000E3581">
      <w:pPr>
        <w:spacing w:after="0" w:line="240" w:lineRule="auto"/>
      </w:pPr>
    </w:p>
    <w:sectPr w:rsidR="009922D5" w:rsidSect="009572A4">
      <w:headerReference w:type="default" r:id="rId7"/>
      <w:pgSz w:w="12240" w:h="15840"/>
      <w:pgMar w:top="1440" w:right="1440" w:bottom="1440" w:left="144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10415" w14:textId="77777777" w:rsidR="005E2E41" w:rsidRDefault="005E2E41" w:rsidP="009572A4">
      <w:pPr>
        <w:spacing w:after="0" w:line="240" w:lineRule="auto"/>
      </w:pPr>
      <w:r>
        <w:separator/>
      </w:r>
    </w:p>
  </w:endnote>
  <w:endnote w:type="continuationSeparator" w:id="0">
    <w:p w14:paraId="0C8B18DE" w14:textId="77777777" w:rsidR="005E2E41" w:rsidRDefault="005E2E41" w:rsidP="00957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71738" w14:textId="77777777" w:rsidR="005E2E41" w:rsidRDefault="005E2E41" w:rsidP="009572A4">
      <w:pPr>
        <w:spacing w:after="0" w:line="240" w:lineRule="auto"/>
      </w:pPr>
      <w:r>
        <w:separator/>
      </w:r>
    </w:p>
  </w:footnote>
  <w:footnote w:type="continuationSeparator" w:id="0">
    <w:p w14:paraId="55B478EE" w14:textId="77777777" w:rsidR="005E2E41" w:rsidRDefault="005E2E41" w:rsidP="009572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0F055" w14:textId="77777777" w:rsidR="009572A4" w:rsidRDefault="009572A4" w:rsidP="009572A4">
    <w:pPr>
      <w:pStyle w:val="Header"/>
      <w:jc w:val="center"/>
      <w:rPr>
        <w:rFonts w:ascii="Arial" w:hAnsi="Arial" w:cs="Arial"/>
      </w:rPr>
    </w:pPr>
    <w:r>
      <w:rPr>
        <w:noProof/>
      </w:rPr>
      <w:drawing>
        <wp:inline distT="0" distB="0" distL="0" distR="0" wp14:anchorId="53964226" wp14:editId="4674815F">
          <wp:extent cx="1016000" cy="1016000"/>
          <wp:effectExtent l="0" t="0" r="0" b="0"/>
          <wp:docPr id="8" name="Picture 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000" cy="10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40D04F" w14:textId="77777777" w:rsidR="009572A4" w:rsidRDefault="009572A4" w:rsidP="009572A4">
    <w:pPr>
      <w:pStyle w:val="Header"/>
      <w:jc w:val="center"/>
      <w:rPr>
        <w:rFonts w:ascii="Arial" w:hAnsi="Arial" w:cs="Arial"/>
      </w:rPr>
    </w:pPr>
  </w:p>
  <w:bookmarkStart w:id="1" w:name="_Hlk96517171"/>
  <w:p w14:paraId="408441F6" w14:textId="22DF79D9" w:rsidR="009572A4" w:rsidRPr="00700548" w:rsidRDefault="009572A4" w:rsidP="009572A4">
    <w:pPr>
      <w:pStyle w:val="Header"/>
      <w:jc w:val="center"/>
      <w:rPr>
        <w:rFonts w:ascii="Arial" w:hAnsi="Arial" w:cs="Arial"/>
        <w:b/>
        <w:bCs/>
        <w:spacing w:val="10"/>
      </w:rPr>
    </w:pPr>
    <w:r w:rsidRPr="00700548">
      <w:rPr>
        <w:rFonts w:ascii="Arial" w:hAnsi="Arial" w:cs="Arial"/>
        <w:b/>
        <w:bCs/>
        <w:noProof/>
        <w:spacing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9403FB" wp14:editId="16802191">
              <wp:simplePos x="0" y="0"/>
              <wp:positionH relativeFrom="margin">
                <wp:align>center</wp:align>
              </wp:positionH>
              <wp:positionV relativeFrom="paragraph">
                <wp:posOffset>158115</wp:posOffset>
              </wp:positionV>
              <wp:extent cx="37080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708000" cy="0"/>
                      </a:xfrm>
                      <a:prstGeom prst="line">
                        <a:avLst/>
                      </a:prstGeom>
                      <a:ln w="952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9CF99D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.45pt" to="291.9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" strokecolor="black [3200]">
              <v:stroke joinstyle="miter"/>
              <w10:wrap anchorx="margin"/>
            </v:line>
          </w:pict>
        </mc:Fallback>
      </mc:AlternateContent>
    </w:r>
    <w:r w:rsidRPr="00700548">
      <w:rPr>
        <w:rFonts w:ascii="Arial" w:hAnsi="Arial" w:cs="Arial"/>
        <w:b/>
        <w:bCs/>
        <w:spacing w:val="10"/>
      </w:rPr>
      <w:t xml:space="preserve">WHITETAIL HOMES </w:t>
    </w:r>
    <w:r>
      <w:rPr>
        <w:rFonts w:ascii="Arial" w:hAnsi="Arial" w:cs="Arial"/>
        <w:b/>
        <w:bCs/>
        <w:spacing w:val="10"/>
      </w:rPr>
      <w:t>JOB DESCRIPTION</w:t>
    </w:r>
  </w:p>
  <w:bookmarkEnd w:id="1"/>
  <w:p w14:paraId="6EA274A9" w14:textId="50CD5E9B" w:rsidR="009572A4" w:rsidRDefault="00A46908" w:rsidP="009572A4">
    <w:pPr>
      <w:pStyle w:val="Header"/>
      <w:jc w:val="center"/>
    </w:pPr>
    <w:r>
      <w:rPr>
        <w:rFonts w:ascii="Arial" w:hAnsi="Arial" w:cs="Arial"/>
        <w:i/>
        <w:iCs/>
        <w:spacing w:val="20"/>
        <w:sz w:val="20"/>
      </w:rPr>
      <w:t>ACCOUNTING ASSISTA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35B07"/>
    <w:multiLevelType w:val="hybridMultilevel"/>
    <w:tmpl w:val="7A5ED296"/>
    <w:lvl w:ilvl="0" w:tplc="BA9ED2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F930F6"/>
    <w:multiLevelType w:val="hybridMultilevel"/>
    <w:tmpl w:val="D564D5DE"/>
    <w:lvl w:ilvl="0" w:tplc="FE36E91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E2F81"/>
    <w:multiLevelType w:val="hybridMultilevel"/>
    <w:tmpl w:val="A6DCF4DE"/>
    <w:lvl w:ilvl="0" w:tplc="7ABE31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489952">
    <w:abstractNumId w:val="0"/>
  </w:num>
  <w:num w:numId="2" w16cid:durableId="2006005377">
    <w:abstractNumId w:val="2"/>
  </w:num>
  <w:num w:numId="3" w16cid:durableId="10048174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TC2MDAyMTA2MzRR0lEKTi0uzszPAykwrgUAWOz9KSwAAAA="/>
  </w:docVars>
  <w:rsids>
    <w:rsidRoot w:val="009572A4"/>
    <w:rsid w:val="000069C4"/>
    <w:rsid w:val="00025745"/>
    <w:rsid w:val="0004792B"/>
    <w:rsid w:val="000C67B7"/>
    <w:rsid w:val="000E3581"/>
    <w:rsid w:val="00134E32"/>
    <w:rsid w:val="00171675"/>
    <w:rsid w:val="00177B56"/>
    <w:rsid w:val="001850E8"/>
    <w:rsid w:val="00193D70"/>
    <w:rsid w:val="001948B6"/>
    <w:rsid w:val="001B37EC"/>
    <w:rsid w:val="00201B7A"/>
    <w:rsid w:val="00210F37"/>
    <w:rsid w:val="002204D5"/>
    <w:rsid w:val="002844B7"/>
    <w:rsid w:val="002E7477"/>
    <w:rsid w:val="00331217"/>
    <w:rsid w:val="00360E90"/>
    <w:rsid w:val="003F5E54"/>
    <w:rsid w:val="00437A99"/>
    <w:rsid w:val="004864DE"/>
    <w:rsid w:val="004D48B8"/>
    <w:rsid w:val="00516BE6"/>
    <w:rsid w:val="005D69BB"/>
    <w:rsid w:val="005E2E41"/>
    <w:rsid w:val="00712D2C"/>
    <w:rsid w:val="007E6F71"/>
    <w:rsid w:val="008023AF"/>
    <w:rsid w:val="008912A6"/>
    <w:rsid w:val="00894784"/>
    <w:rsid w:val="009572A4"/>
    <w:rsid w:val="009623BF"/>
    <w:rsid w:val="009922D5"/>
    <w:rsid w:val="009A3171"/>
    <w:rsid w:val="009B3685"/>
    <w:rsid w:val="009B56A9"/>
    <w:rsid w:val="009D1FEF"/>
    <w:rsid w:val="009D3AAC"/>
    <w:rsid w:val="00A06C00"/>
    <w:rsid w:val="00A0708F"/>
    <w:rsid w:val="00A46908"/>
    <w:rsid w:val="00A52874"/>
    <w:rsid w:val="00AA2158"/>
    <w:rsid w:val="00AA5EED"/>
    <w:rsid w:val="00B114F0"/>
    <w:rsid w:val="00B2633D"/>
    <w:rsid w:val="00B736E3"/>
    <w:rsid w:val="00CA77F9"/>
    <w:rsid w:val="00CB4FA6"/>
    <w:rsid w:val="00CC4BA9"/>
    <w:rsid w:val="00D02206"/>
    <w:rsid w:val="00D96749"/>
    <w:rsid w:val="00E05744"/>
    <w:rsid w:val="00E338A9"/>
    <w:rsid w:val="00E362C0"/>
    <w:rsid w:val="00F6496D"/>
    <w:rsid w:val="00FC6A43"/>
    <w:rsid w:val="00FE1E19"/>
    <w:rsid w:val="00FE7880"/>
    <w:rsid w:val="00FF1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DD8486"/>
  <w15:chartTrackingRefBased/>
  <w15:docId w15:val="{3F5A9871-B57A-4380-B9A4-0404272AD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7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2A4"/>
  </w:style>
  <w:style w:type="paragraph" w:styleId="Footer">
    <w:name w:val="footer"/>
    <w:basedOn w:val="Normal"/>
    <w:link w:val="FooterChar"/>
    <w:uiPriority w:val="99"/>
    <w:unhideWhenUsed/>
    <w:rsid w:val="00957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2A4"/>
  </w:style>
  <w:style w:type="paragraph" w:styleId="ListParagraph">
    <w:name w:val="List Paragraph"/>
    <w:basedOn w:val="Normal"/>
    <w:uiPriority w:val="34"/>
    <w:qFormat/>
    <w:rsid w:val="004D48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35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5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528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28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28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8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8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2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2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7</Words>
  <Characters>1324</Characters>
  <Application>Microsoft Office Word</Application>
  <DocSecurity>0</DocSecurity>
  <Lines>2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Hiebert</dc:creator>
  <cp:keywords/>
  <dc:description/>
  <cp:lastModifiedBy>Victoria Ivko</cp:lastModifiedBy>
  <cp:revision>4</cp:revision>
  <dcterms:created xsi:type="dcterms:W3CDTF">2022-09-22T23:34:00Z</dcterms:created>
  <dcterms:modified xsi:type="dcterms:W3CDTF">2022-09-22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93fdb9b5a057d1920e6e6d30b4346a2e817651f9f29a395f66fb0c376a5e8a</vt:lpwstr>
  </property>
</Properties>
</file>